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668007EF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4D3C99">
        <w:rPr>
          <w:sz w:val="24"/>
          <w:szCs w:val="24"/>
          <w:lang w:val="sr-Latn-BA"/>
        </w:rPr>
        <w:t>17</w:t>
      </w:r>
      <w:r w:rsidR="00057879">
        <w:rPr>
          <w:sz w:val="24"/>
          <w:szCs w:val="24"/>
          <w:lang w:val="sr-Latn-BA"/>
        </w:rPr>
        <w:t>.</w:t>
      </w:r>
      <w:r w:rsidR="006A7CBE">
        <w:rPr>
          <w:sz w:val="24"/>
          <w:szCs w:val="24"/>
          <w:lang w:val="sr-Latn-BA"/>
        </w:rPr>
        <w:t>2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764C60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5DF63DB4" w:rsidR="00EF3D94" w:rsidRDefault="004D3C99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795/0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6EDFDE52" w:rsidR="00EF3D94" w:rsidRDefault="004D3C99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ecman Ir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0B81E58F" w:rsidR="00EF3D94" w:rsidRPr="00057879" w:rsidRDefault="003D30F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4D3C99"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3FA93C77" w:rsidR="00EF3D94" w:rsidRPr="00EF3D94" w:rsidRDefault="004D3C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6E8BADA3" w:rsidR="00EF3D94" w:rsidRPr="00EF3D94" w:rsidRDefault="004D3C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463CC4C0" w:rsidR="00EF3D94" w:rsidRPr="00057879" w:rsidRDefault="004D3C99" w:rsidP="007C118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66994A44" w:rsidR="00EF3D94" w:rsidRPr="00057879" w:rsidRDefault="004D3C99" w:rsidP="0016262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4ED8419C" w14:textId="63E0CD8B" w:rsidR="00A01D4E" w:rsidRDefault="00A01D4E" w:rsidP="004C7C79">
      <w:pPr>
        <w:rPr>
          <w:sz w:val="24"/>
          <w:szCs w:val="24"/>
          <w:lang w:val="sr-Latn-BA"/>
        </w:rPr>
      </w:pPr>
    </w:p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4</cp:revision>
  <cp:lastPrinted>2019-11-14T16:12:00Z</cp:lastPrinted>
  <dcterms:created xsi:type="dcterms:W3CDTF">2021-10-04T06:44:00Z</dcterms:created>
  <dcterms:modified xsi:type="dcterms:W3CDTF">2022-02-21T08:43:00Z</dcterms:modified>
</cp:coreProperties>
</file>